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c73d9872ccbdccabc4a5b75f107bdde452427d"/>
    <w:p>
      <w:pPr>
        <w:pStyle w:val="Heading1"/>
      </w:pPr>
      <w:r>
        <w:t xml:space="preserve">Cover Letter for Mechanical Engineer Position in Germany Frankfurt</w:t>
      </w:r>
    </w:p>
    <w:p>
      <w:pPr>
        <w:pStyle w:val="FirstParagraph"/>
      </w:pPr>
      <w:r>
        <w:t xml:space="preserve">Dear [Hiring Manager's Name],</w:t>
      </w:r>
    </w:p>
    <w:p>
      <w:pPr>
        <w:pStyle w:val="BodyText"/>
      </w:pPr>
      <w:r>
        <w:t xml:space="preserve">I am writing to express my sincere interest in the Mechanical Engineer position at your esteemed organization in Germany Frankfurt. As a dedicated and innovative mechanical engineer with over [X years] of experience, I am eager to contribute my technical expertise, problem-solving skills, and passion for engineering to a dynamic company like yours. Germany Frankfurt, renowned as a global hub for innovation and industry, represents the perfect environment for me to grow professionally while advancing cutting-edge mechanical solutions that align with the region’s commitment to precision engineering and sustainable development.</w:t>
      </w:r>
    </w:p>
    <w:bookmarkStart w:id="20" w:name="professional-background-and-expertise"/>
    <w:p>
      <w:pPr>
        <w:pStyle w:val="Heading2"/>
      </w:pPr>
      <w:r>
        <w:t xml:space="preserve">Professional Background and Expertise</w:t>
      </w:r>
    </w:p>
    <w:p>
      <w:pPr>
        <w:pStyle w:val="FirstParagraph"/>
      </w:pPr>
      <w:r>
        <w:t xml:space="preserve">With a solid academic foundation in Mechanical Engineering from [Your University], I have consistently pursued projects that bridge theoretical knowledge with real-world applications. My career has been defined by a focus on designing, optimizing, and implementing mechanical systems across diverse industries, including automotive, aerospace, and renewable energy. In my previous role at [Previous Company Name], I led a team to develop high-efficiency heat exchangers for industrial cooling systems, reducing energy consumption by 15% while maintaining compliance with stringent European safety standards. This project exemplifies my ability to balance technical excellence with cost-effectiveness—a value that resonates deeply with the engineering ethos of Germany, where precision and innovation are intertwined.</w:t>
      </w:r>
    </w:p>
    <w:p>
      <w:pPr>
        <w:pStyle w:val="BodyText"/>
      </w:pPr>
      <w:r>
        <w:t xml:space="preserve">My expertise spans a wide range of mechanical engineering disciplines, including CAD modeling, finite element analysis (FEA), computational fluid dynamics (CFD), and systems integration. I am proficient in software such as AutoCAD, SolidWorks, ANSYS, and MATLAB, which I use to simulate complex mechanical behaviors and optimize designs before prototyping. Additionally, my hands-on experience with CNC machining, 3D printing, and quality control processes has enabled me to deliver projects that meet the exacting standards of global markets. In Germany Frankfurt’s industrial landscape—where precision engineering is paramount—these skills are not just advantageous but essential.</w:t>
      </w:r>
    </w:p>
    <w:bookmarkEnd w:id="20"/>
    <w:bookmarkStart w:id="21" w:name="Xd80199448af22f616744d15358740cb116deedc"/>
    <w:p>
      <w:pPr>
        <w:pStyle w:val="Heading2"/>
      </w:pPr>
      <w:r>
        <w:t xml:space="preserve">Why Germany Frankfurt? A Strategic Fit for My Career</w:t>
      </w:r>
    </w:p>
    <w:p>
      <w:pPr>
        <w:pStyle w:val="FirstParagraph"/>
      </w:pPr>
      <w:r>
        <w:t xml:space="preserve">Germany, and particularly Frankfurt, has long been a beacon of engineering excellence. As one of Europe’s largest financial and industrial centers, Frankfurt is home to leading automotive manufacturers, advanced manufacturing facilities, and research institutions that drive innovation in mechanical systems. The city’s commitment to sustainability and technological advancement aligns perfectly with my professional goals. I am especially inspired by Frankfurt’s role in the transition to green energy solutions, such as hydrogen-powered transportation and smart manufacturing technologies. Joining a company in this thriving ecosystem would allow me to contribute to projects that shape the future of mechanical engineering while working alongside some of the brightest minds in the field.</w:t>
      </w:r>
    </w:p>
    <w:p>
      <w:pPr>
        <w:pStyle w:val="BodyText"/>
      </w:pPr>
      <w:r>
        <w:t xml:space="preserve">Moreover, Germany’s rigorous approach to engineering education and workplace culture has always resonated with me. The emphasis on meticulous planning, attention to detail, and a collaborative spirit mirrors my own professional values. I have studied German industrial practices extensively and am confident that my adaptability, cultural awareness, and language skills (if applicable) will enable me to integrate seamlessly into your team. Frankfurt’s cosmopolitan environment also offers opportunities for continuous learning and networking, which I believe are critical for long-term growth in a competitive field like mechanical engineering.</w:t>
      </w:r>
    </w:p>
    <w:bookmarkEnd w:id="21"/>
    <w:bookmarkStart w:id="22" w:name="alignment-with-your-organizations-vision"/>
    <w:p>
      <w:pPr>
        <w:pStyle w:val="Heading2"/>
      </w:pPr>
      <w:r>
        <w:t xml:space="preserve">Alignment with Your Organization’s Vision</w:t>
      </w:r>
    </w:p>
    <w:p>
      <w:pPr>
        <w:pStyle w:val="FirstParagraph"/>
      </w:pPr>
      <w:r>
        <w:t xml:space="preserve">I am particularly drawn to your company’s reputation for [mention specific details about the employer, e.g., "innovative automotive solutions" or "sustainable engineering projects"]. As a Mechanical Engineer, I understand the importance of aligning personal strengths with organizational objectives. My experience in [specific project or skill, e.g., "designing lightweight components for electric vehicles"] directly relates to your focus on [specific area, e.g., "reducing carbon footprints in industrial machinery"]. I am confident that my technical acumen and proactive approach would allow me to contribute meaningfully to your team’s success.</w:t>
      </w:r>
    </w:p>
    <w:p>
      <w:pPr>
        <w:pStyle w:val="BodyText"/>
      </w:pPr>
      <w:r>
        <w:t xml:space="preserve">In addition to my technical skills, I bring a strong work ethic and a collaborative mindset. I thrive in environments where cross-functional teams work together to solve complex challenges, and I am adept at communicating ideas clearly across disciplines. For instance, during a recent project involving the redesign of an automated assembly line, I coordinated with electrical engineers and project managers to ensure seamless integration of mechanical components. This experience underscored my ability to bridge gaps between departments and deliver results that exceed expectations.</w:t>
      </w:r>
    </w:p>
    <w:bookmarkEnd w:id="22"/>
    <w:bookmarkStart w:id="23" w:name="commitment-to-continuous-improvement"/>
    <w:p>
      <w:pPr>
        <w:pStyle w:val="Heading2"/>
      </w:pPr>
      <w:r>
        <w:t xml:space="preserve">Commitment to Continuous Improvement</w:t>
      </w:r>
    </w:p>
    <w:p>
      <w:pPr>
        <w:pStyle w:val="FirstParagraph"/>
      </w:pPr>
      <w:r>
        <w:t xml:space="preserve">As a Mechanical Engineer, I am committed to lifelong learning and staying abreast of industry trends. I regularly attend seminars on advancements in additive manufacturing, IoT-enabled systems, and energy-efficient design. In Germany Frankfurt’s rapidly evolving engineering sector, this mindset is not just beneficial—it’s a necessity. I am eager to bring this curiosity and dedication to your organization, whether it involves exploring new materials for prototype development or refining processes to enhance productivity.</w:t>
      </w:r>
    </w:p>
    <w:p>
      <w:pPr>
        <w:pStyle w:val="BodyText"/>
      </w:pPr>
      <w:r>
        <w:t xml:space="preserve">My ultimate goal is to work on projects that have a tangible impact on society. Whether it’s designing sustainable infrastructure, improving industrial efficiency, or supporting the transition to renewable energy sources, I am driven by the belief that mechanical engineering can drive meaningful change. Frankfurt’s status as a leader in innovation and its focus on environmental responsibility make it an ideal place for me to pursue this mission.</w:t>
      </w:r>
    </w:p>
    <w:bookmarkEnd w:id="23"/>
    <w:bookmarkStart w:id="24" w:name="conclusion"/>
    <w:p>
      <w:pPr>
        <w:pStyle w:val="Heading2"/>
      </w:pPr>
      <w:r>
        <w:t xml:space="preserve">Conclusion</w:t>
      </w:r>
    </w:p>
    <w:p>
      <w:pPr>
        <w:pStyle w:val="FirstParagraph"/>
      </w:pPr>
      <w:r>
        <w:t xml:space="preserve">In conclusion, I am enthusiastic about the opportunity to join your team as a Mechanical Engineer in Germany Frankfurt. My technical expertise, passion for innovation, and commitment to excellence align closely with the values of your organization. I am confident that my background and skills would add significant value to your projects while allowing me to grow professionally in a dynamic and forward-thinking environment.</w:t>
      </w:r>
    </w:p>
    <w:p>
      <w:pPr>
        <w:pStyle w:val="BodyText"/>
      </w:pPr>
      <w:r>
        <w:t xml:space="preserve">Thank you for considering my application. I would be delighted to discuss how my qualifications and vision align with your company’s goals. Please feel free to contact me at [Your Phone Number] or [Your Email Address] at your earliest convenience. I look forward to the possibility of contributing to the continued success of your organization in Germany Frankfur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24:13Z</dcterms:created>
  <dcterms:modified xsi:type="dcterms:W3CDTF">2026-07-21T16:24:13Z</dcterms:modified>
</cp:coreProperties>
</file>

<file path=docProps/custom.xml><?xml version="1.0" encoding="utf-8"?>
<Properties xmlns="http://schemas.openxmlformats.org/officeDocument/2006/custom-properties" xmlns:vt="http://schemas.openxmlformats.org/officeDocument/2006/docPropsVTypes"/>
</file>